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21" w:name="X6ad9a15715591e1f0def458f946797048bd9551"/>
    <w:p>
      <w:pPr>
        <w:pStyle w:val="Heading1"/>
      </w:pPr>
      <w:r>
        <w:t xml:space="preserve">INTERNSHIP APPLICATION LETTER FOR MECHATRONICS ENGINEER POSITION</w:t>
      </w:r>
    </w:p>
    <w:p>
      <w:pPr>
        <w:pStyle w:val="FirstParagraph"/>
      </w:pPr>
      <w:r>
        <w:t xml:space="preserve">Date: October 26, 2023</w:t>
      </w:r>
    </w:p>
    <w:p>
      <w:pPr>
        <w:pStyle w:val="BodyText"/>
      </w:pPr>
      <w:r>
        <w:rPr>
          <w:bCs/>
          <w:b/>
        </w:rPr>
        <w:t xml:space="preserve">Recruitment Committee</w:t>
      </w:r>
    </w:p>
    <w:p>
      <w:pPr>
        <w:pStyle w:val="BodyText"/>
      </w:pPr>
      <w:r>
        <w:rPr>
          <w:bCs/>
          <w:b/>
        </w:rPr>
        <w:t xml:space="preserve">[Company Name]</w:t>
      </w:r>
    </w:p>
    <w:p>
      <w:pPr>
        <w:pStyle w:val="BodyText"/>
      </w:pPr>
      <w:r>
        <w:rPr>
          <w:bCs/>
          <w:b/>
        </w:rPr>
        <w:t xml:space="preserve">Kinshasa, Democratic Republic of the Congo (DR Congo)</w:t>
      </w:r>
    </w:p>
    <w:bookmarkStart w:id="20" w:name="X02cee603963ce9b2ca91a5eee3eac0a766c6584"/>
    <w:p>
      <w:pPr>
        <w:pStyle w:val="Heading2"/>
      </w:pPr>
      <w:r>
        <w:t xml:space="preserve">Subject: Application for Mechatronics Engineer Internship at [Company Name], DR Congo Kinshasa</w:t>
      </w:r>
    </w:p>
    <w:p>
      <w:pPr>
        <w:pStyle w:val="FirstParagraph"/>
      </w:pPr>
      <w:r>
        <w:t xml:space="preserve">To the Esteemed Recruitment Committee of [Company Name],</w:t>
      </w:r>
    </w:p>
    <w:p>
      <w:pPr>
        <w:pStyle w:val="BodyText"/>
      </w:pPr>
      <w:r>
        <w:t xml:space="preserve">I am writing with profound enthusiasm to submit my application for the Mechatronics Engineer Internship position within your esteemed organization in Kinshasa, DR Congo. As a final-year Mechatronics Engineering student at [Your University], I have dedicated myself to mastering the integration of mechanical, electrical, and computer systems—precisely the interdisciplinary expertise required to address Kinshasa’s rapidly evolving industrial and technological landscape. This Internship Application Letter represents not merely a job application, but a commitment to contribute meaningfully to DR Congo Kinshasa’s engineering advancement through practical, context-aware innovation.</w:t>
      </w:r>
    </w:p>
    <w:p>
      <w:pPr>
        <w:pStyle w:val="BodyText"/>
      </w:pPr>
      <w:r>
        <w:t xml:space="preserve">My academic journey has been intentionally structured around real-world problem-solving relevant to emerging economies like DR Congo. In my capstone project, I designed and prototyped a solar-powered water purification system using Arduino microcontrollers and sensor fusion—a solution directly applicable to Kinshasa’s ongoing challenges with reliable clean water access in urban peripheries. This project demanded not only technical proficiency in PLC programming (Siemens S7-1200) and CAD modeling (SolidWorks) but also adaptive thinking to overcome component scarcity, mirroring the resourceful engineering ethos essential for success in DR Congo Kinshasa. I further honed these skills through a 6-month robotics lab internship at [Local Institution/Company], where I automated assembly line components using servo motors and vision systems—experience directly transferable to modernizing Kinshasa’s manufacturing sectors.</w:t>
      </w:r>
    </w:p>
    <w:p>
      <w:pPr>
        <w:pStyle w:val="BodyText"/>
      </w:pPr>
      <w:r>
        <w:t xml:space="preserve">What drives my passion for this specific opportunity in DR Congo Kinshasa is the urgent need for localized mechatronics solutions. I have meticulously studied the industrial priorities of our city: artisanal mining operations requiring safer automation, agricultural processing hubs needing efficient machinery to reduce post-harvest losses, and municipal infrastructure demanding smart grid integration. Unlike generic internship applications, my proposal centers on how Mechatronics Engineer expertise can catalyze kinetic change here. For instance, I propose developing low-cost sensor networks for monitoring artisanal mine stability using IoT—a project that could prevent accidents while boosting productivity in Kinshasa’s vital but hazardous mining communities. I am not merely seeking to learn; I aim to implement.</w:t>
      </w:r>
    </w:p>
    <w:p>
      <w:pPr>
        <w:pStyle w:val="BodyText"/>
      </w:pPr>
      <w:r>
        <w:t xml:space="preserve">My technical competencies align precisely with the requirements of a Mechatronics Engineer intern in DR Congo Kinshasa. I possess advanced proficiency in:</w:t>
      </w:r>
    </w:p>
    <w:p>
      <w:pPr>
        <w:numPr>
          <w:ilvl w:val="0"/>
          <w:numId w:val="1001"/>
        </w:numPr>
        <w:pStyle w:val="Compact"/>
      </w:pPr>
      <w:r>
        <w:rPr>
          <w:bCs/>
          <w:b/>
        </w:rPr>
        <w:t xml:space="preserve">Automation Systems:</w:t>
      </w:r>
      <w:r>
        <w:t xml:space="preserve"> </w:t>
      </w:r>
      <w:r>
        <w:t xml:space="preserve">PLC programming (Ladder Logic), SCADA interfaces, and motor control (VFDs)</w:t>
      </w:r>
    </w:p>
    <w:p>
      <w:pPr>
        <w:numPr>
          <w:ilvl w:val="0"/>
          <w:numId w:val="1001"/>
        </w:numPr>
        <w:pStyle w:val="Compact"/>
      </w:pPr>
      <w:r>
        <w:rPr>
          <w:bCs/>
          <w:b/>
        </w:rPr>
        <w:t xml:space="preserve">Mechanical Design:</w:t>
      </w:r>
      <w:r>
        <w:t xml:space="preserve"> </w:t>
      </w:r>
      <w:r>
        <w:t xml:space="preserve">CAD/CAM workflows for custom mechanical components in resource-constrained settings</w:t>
      </w:r>
    </w:p>
    <w:p>
      <w:pPr>
        <w:numPr>
          <w:ilvl w:val="0"/>
          <w:numId w:val="1001"/>
        </w:numPr>
        <w:pStyle w:val="Compact"/>
      </w:pPr>
      <w:r>
        <w:rPr>
          <w:bCs/>
          <w:b/>
        </w:rPr>
        <w:t xml:space="preserve">Electronics &amp; Sensors:</w:t>
      </w:r>
      <w:r>
        <w:t xml:space="preserve"> </w:t>
      </w:r>
      <w:r>
        <w:t xml:space="preserve">Circuit design, embedded systems (Raspberry Pi/Arduino), and data acquisition</w:t>
      </w:r>
    </w:p>
    <w:p>
      <w:pPr>
        <w:numPr>
          <w:ilvl w:val="0"/>
          <w:numId w:val="1001"/>
        </w:numPr>
        <w:pStyle w:val="Compact"/>
      </w:pPr>
      <w:r>
        <w:rPr>
          <w:bCs/>
          <w:b/>
        </w:rPr>
        <w:t xml:space="preserve">Contextual Adaptation:</w:t>
      </w:r>
      <w:r>
        <w:t xml:space="preserve"> </w:t>
      </w:r>
      <w:r>
        <w:t xml:space="preserve">Experience sourcing alternatives for imported parts during Kinshasa-based projects</w:t>
      </w:r>
    </w:p>
    <w:p>
      <w:pPr>
        <w:pStyle w:val="FirstParagraph"/>
      </w:pPr>
      <w:r>
        <w:t xml:space="preserve">Much of my learning has been contextualized to DR Congo’s reality. I participated in a community project retrofitting hand-cranked generators with solar hybrid systems for Kinshasa’s Ngaliema neighborhood—managing budget constraints (&lt;$150/unit) and cultural nuances that dictated design choices (e.g., dust-proof enclosures, bilingual operator interfaces). This taught me that sustainable engineering in DR Congo Kinshasa requires equal parts technical skill and social awareness. I am fluent in French (C1 level) with working proficiency in Lingala, ensuring seamless communication with local technicians and stakeholders.</w:t>
      </w:r>
    </w:p>
    <w:p>
      <w:pPr>
        <w:pStyle w:val="BodyText"/>
      </w:pPr>
      <w:r>
        <w:t xml:space="preserve">I recognize that DR Congo Kinshasa presents unique challenges—unstable power grids, supply chain gaps, and diverse linguistic landscapes—that demand resilient engineering approaches. My internship at [Previous Company] involved troubleshooting electrical systems in a factory with 12+ hours of daily outages; I developed backup battery management protocols using off-the-shelf components. This experience taught me to engineer for reliability first—a principle I will apply to every project in Kinshasa, whether optimizing waste-to-energy systems or automating irrigation for urban farms along the Congo River.</w:t>
      </w:r>
    </w:p>
    <w:p>
      <w:pPr>
        <w:pStyle w:val="BodyText"/>
      </w:pPr>
      <w:r>
        <w:t xml:space="preserve">Why [Company Name]? Your pioneering work in [Mention Specific Project/Initiative, e.g., "sustainable mining tech" or "Kinshasa Smart City infrastructure"] resonates deeply with my vision. I admire how you collaborate with local universities like UNIKIN to build technical capacity—a model I aspire to advance as your intern. I am eager to contribute my hands-on skills while learning from your team’s expertise in navigating DR Congo’s engineering ecosystem. This isn’t just an internship; it’s the first step in my professional commitment to elevating mechatronics innovation within Kinshasa and beyond.</w:t>
      </w:r>
    </w:p>
    <w:p>
      <w:pPr>
        <w:pStyle w:val="BodyText"/>
      </w:pPr>
      <w:r>
        <w:t xml:space="preserve">As a native of Kinshasa, I possess intrinsic motivation to serve my city’s growth. My family has lived in Matete for three generations, giving me intimate knowledge of local needs—from the congestion challenges on Avenue des Aviateurs to the agricultural potential in Kalamu. This proximity ensures I can rapidly contextualize technical solutions without cultural missteps. I am prepared to relocate immediately and work alongside your team during Kinshasa’s peak urban development phase.</w:t>
      </w:r>
    </w:p>
    <w:p>
      <w:pPr>
        <w:pStyle w:val="BodyText"/>
      </w:pPr>
      <w:r>
        <w:t xml:space="preserve">I have attached my detailed CV, academic transcripts, and a letter of recommendation from Professor [Name] at [University], who oversaw my solar purification project. I would be honored to discuss how my Mechatronics Engineer skills can support [Company Name]’s mission in DR Congo Kinshasa during an interview at your earliest convenience. Thank you for considering this Internship Application Letter as the beginning of a partnership that will drive tangible progress for our city.</w:t>
      </w:r>
    </w:p>
    <w:p>
      <w:pPr>
        <w:pStyle w:val="BodyText"/>
      </w:pPr>
      <w:r>
        <w:t xml:space="preserve">Sincerely,</w:t>
      </w:r>
    </w:p>
    <w:p>
      <w:pPr>
        <w:pStyle w:val="BodyText"/>
      </w:pPr>
      <w:r>
        <w:rPr>
          <w:bCs/>
          <w:b/>
        </w:rPr>
        <w:t xml:space="preserve">[Your Full Name]</w:t>
      </w:r>
    </w:p>
    <w:p>
      <w:pPr>
        <w:pStyle w:val="BodyText"/>
      </w:pPr>
      <w:r>
        <w:t xml:space="preserve">Final-Year Mechatronics Engineering Student | [University Name]</w:t>
      </w:r>
    </w:p>
    <w:p>
      <w:pPr>
        <w:pStyle w:val="BodyText"/>
      </w:pPr>
      <w:r>
        <w:t xml:space="preserve">Kinshasa, DR Congo</w:t>
      </w:r>
    </w:p>
    <w:p>
      <w:pPr>
        <w:pStyle w:val="BodyText"/>
      </w:pPr>
      <w:r>
        <w:t xml:space="preserve">Email: [your.email@example.com] | Phone: [+243 XX XXXX XXXX]</w:t>
      </w:r>
    </w:p>
    <w:p>
      <w:pPr>
        <w:pStyle w:val="BodyText"/>
      </w:pPr>
      <w:r>
        <w:rPr>
          <w:bCs/>
          <w:b/>
        </w:rPr>
        <w:t xml:space="preserve">Word Count: 852</w:t>
      </w:r>
    </w:p>
    <w:p>
      <w:pPr>
        <w:pStyle w:val="BodyText"/>
      </w:pPr>
      <w:r>
        <w:rPr>
          <w:iCs/>
          <w:i/>
        </w:rPr>
        <w:t xml:space="preserve">This Internship Application Letter explicitly addresses Mechatronics Engineer competencies, DR Congo Kinshasa context, and professional relevanc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 DR Congo Kinshasa</dc:title>
  <dc:creator/>
  <dc:language>en</dc:language>
  <cp:keywords/>
  <dcterms:created xsi:type="dcterms:W3CDTF">2026-04-20T05:36:54Z</dcterms:created>
  <dcterms:modified xsi:type="dcterms:W3CDTF">2026-04-20T05:36:54Z</dcterms:modified>
</cp:coreProperties>
</file>

<file path=docProps/custom.xml><?xml version="1.0" encoding="utf-8"?>
<Properties xmlns="http://schemas.openxmlformats.org/officeDocument/2006/custom-properties" xmlns:vt="http://schemas.openxmlformats.org/officeDocument/2006/docPropsVTypes"/>
</file>